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29C1" w:rsidRPr="00EC28E6" w:rsidRDefault="005729C1">
      <w:pPr>
        <w:rPr>
          <w:b/>
        </w:rPr>
      </w:pPr>
      <w:r w:rsidRPr="005729C1">
        <w:rPr>
          <w:b/>
        </w:rPr>
        <w:t>Main Page</w:t>
      </w:r>
      <w:r>
        <w:rPr>
          <w:b/>
        </w:rPr>
        <w:tab/>
      </w:r>
    </w:p>
    <w:p w:rsidR="005729C1" w:rsidRDefault="005729C1">
      <w:proofErr w:type="spellStart"/>
      <w:r>
        <w:t>Nav</w:t>
      </w:r>
      <w:proofErr w:type="spellEnd"/>
      <w:r>
        <w:t xml:space="preserve"> bar – home, about- content, connect</w:t>
      </w:r>
    </w:p>
    <w:p w:rsidR="005729C1" w:rsidRDefault="005729C1"/>
    <w:p w:rsidR="005729C1" w:rsidRDefault="005729C1">
      <w:r>
        <w:t>Logo banner (bannock bowl)</w:t>
      </w:r>
    </w:p>
    <w:p w:rsidR="005729C1" w:rsidRDefault="005729C1"/>
    <w:p w:rsidR="005729C1" w:rsidRDefault="005729C1">
      <w:r>
        <w:t>A big bowl of Indigenous Themed Connect</w:t>
      </w:r>
    </w:p>
    <w:p w:rsidR="005729C1" w:rsidRDefault="005729C1"/>
    <w:p w:rsidR="005729C1" w:rsidRDefault="005729C1">
      <w:r>
        <w:t>Bannock Video</w:t>
      </w:r>
    </w:p>
    <w:p w:rsidR="005729C1" w:rsidRDefault="005729C1"/>
    <w:p w:rsidR="005729C1" w:rsidRDefault="005729C1">
      <w:pPr>
        <w:rPr>
          <w:b/>
        </w:rPr>
      </w:pPr>
      <w:r>
        <w:rPr>
          <w:b/>
        </w:rPr>
        <w:t>About Page</w:t>
      </w:r>
    </w:p>
    <w:p w:rsidR="005729C1" w:rsidRDefault="005729C1">
      <w:pPr>
        <w:rPr>
          <w:b/>
        </w:rPr>
      </w:pPr>
    </w:p>
    <w:p w:rsidR="005729C1" w:rsidRDefault="005729C1">
      <w:proofErr w:type="spellStart"/>
      <w:r>
        <w:t>Nav</w:t>
      </w:r>
      <w:proofErr w:type="spellEnd"/>
      <w:r>
        <w:t xml:space="preserve"> bar – Home, About, Content, Connect</w:t>
      </w:r>
    </w:p>
    <w:p w:rsidR="005729C1" w:rsidRDefault="005729C1"/>
    <w:p w:rsidR="005729C1" w:rsidRDefault="005729C1"/>
    <w:p w:rsidR="005729C1" w:rsidRPr="00EC28E6" w:rsidRDefault="005729C1">
      <w:pPr>
        <w:rPr>
          <w:b/>
        </w:rPr>
      </w:pPr>
      <w:r w:rsidRPr="00EC28E6">
        <w:rPr>
          <w:b/>
        </w:rPr>
        <w:t>Pass the Bannock bowl</w:t>
      </w:r>
    </w:p>
    <w:p w:rsidR="005729C1" w:rsidRDefault="005729C1">
      <w:proofErr w:type="spellStart"/>
      <w:r>
        <w:t>Nav</w:t>
      </w:r>
      <w:proofErr w:type="spellEnd"/>
      <w:r>
        <w:t xml:space="preserve"> bar – Home, about, content, connect</w:t>
      </w:r>
    </w:p>
    <w:p w:rsidR="005729C1" w:rsidRDefault="005729C1">
      <w:r>
        <w:t>Content</w:t>
      </w:r>
    </w:p>
    <w:p w:rsidR="005729C1" w:rsidRDefault="005729C1">
      <w:r>
        <w:t xml:space="preserve"> Blogs</w:t>
      </w:r>
      <w:r>
        <w:tab/>
      </w:r>
      <w:r w:rsidR="00EC28E6">
        <w:t>–</w:t>
      </w:r>
      <w:proofErr w:type="spellStart"/>
      <w:r w:rsidR="00EC28E6">
        <w:t>pod</w:t>
      </w:r>
      <w:proofErr w:type="spellEnd"/>
      <w:r w:rsidR="00EC28E6">
        <w:t xml:space="preserve"> music, resources businesses and services</w:t>
      </w:r>
    </w:p>
    <w:p w:rsidR="005729C1" w:rsidRPr="00EC28E6" w:rsidRDefault="005729C1">
      <w:pPr>
        <w:rPr>
          <w:b/>
        </w:rPr>
      </w:pPr>
      <w:r w:rsidRPr="00EC28E6">
        <w:rPr>
          <w:b/>
        </w:rPr>
        <w:t>Contact page</w:t>
      </w:r>
    </w:p>
    <w:p w:rsidR="005729C1" w:rsidRDefault="005729C1">
      <w:r>
        <w:t xml:space="preserve">Comment form for submission. </w:t>
      </w:r>
    </w:p>
    <w:p w:rsidR="005729C1" w:rsidRPr="005729C1" w:rsidRDefault="005729C1"/>
    <w:p w:rsidR="005729C1" w:rsidRDefault="005729C1"/>
    <w:p w:rsidR="005729C1" w:rsidRDefault="005729C1"/>
    <w:p w:rsidR="005729C1" w:rsidRDefault="005729C1"/>
    <w:sectPr w:rsidR="005729C1" w:rsidSect="005729C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5840" w:h="12240" w:orient="landscape"/>
      <w:pgMar w:top="1440" w:right="1440" w:bottom="1440" w:left="1440" w:header="720" w:footer="720" w:gutter="0"/>
      <w:cols w:num="2" w:sep="1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37BBC" w:rsidRDefault="00F37BBC" w:rsidP="00EC28E6">
      <w:pPr>
        <w:spacing w:after="0" w:line="240" w:lineRule="auto"/>
      </w:pPr>
      <w:r>
        <w:separator/>
      </w:r>
    </w:p>
  </w:endnote>
  <w:endnote w:type="continuationSeparator" w:id="0">
    <w:p w:rsidR="00F37BBC" w:rsidRDefault="00F37BBC" w:rsidP="00EC2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28E6" w:rsidRDefault="00EC28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28E6" w:rsidRDefault="00EC28E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28E6" w:rsidRDefault="00EC28E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37BBC" w:rsidRDefault="00F37BBC" w:rsidP="00EC28E6">
      <w:pPr>
        <w:spacing w:after="0" w:line="240" w:lineRule="auto"/>
      </w:pPr>
      <w:r>
        <w:separator/>
      </w:r>
    </w:p>
  </w:footnote>
  <w:footnote w:type="continuationSeparator" w:id="0">
    <w:p w:rsidR="00F37BBC" w:rsidRDefault="00F37BBC" w:rsidP="00EC28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28E6" w:rsidRDefault="00EC28E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28E6" w:rsidRDefault="00EC28E6">
    <w:pPr>
      <w:pStyle w:val="Header"/>
    </w:pPr>
    <w:r>
      <w:t>Lisa Wilson</w:t>
    </w:r>
  </w:p>
  <w:p w:rsidR="00EC28E6" w:rsidRDefault="00EC28E6">
    <w:pPr>
      <w:pStyle w:val="Header"/>
    </w:pPr>
    <w:r>
      <w:t xml:space="preserve">Dan </w:t>
    </w:r>
    <w:proofErr w:type="spellStart"/>
    <w:r>
      <w:t>Clouston</w:t>
    </w:r>
    <w:proofErr w:type="spellEnd"/>
    <w:r>
      <w:t xml:space="preserve"> – </w:t>
    </w:r>
    <w:proofErr w:type="spellStart"/>
    <w:r>
      <w:t>FWD</w:t>
    </w:r>
    <w:proofErr w:type="spellEnd"/>
    <w:r>
      <w:t xml:space="preserve"> May, 21, 2021</w:t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C28E6" w:rsidRDefault="00EC28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7M0NzAzMDAwsjRX0lEKTi0uzszPAykwqgUA0l9oQiwAAAA="/>
  </w:docVars>
  <w:rsids>
    <w:rsidRoot w:val="005729C1"/>
    <w:rsid w:val="00320891"/>
    <w:rsid w:val="005729C1"/>
    <w:rsid w:val="00EC28E6"/>
    <w:rsid w:val="00F37B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906B3"/>
  <w15:chartTrackingRefBased/>
  <w15:docId w15:val="{6AEAF139-E895-4732-9B84-36D27B17D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C2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8E6"/>
  </w:style>
  <w:style w:type="paragraph" w:styleId="Footer">
    <w:name w:val="footer"/>
    <w:basedOn w:val="Normal"/>
    <w:link w:val="FooterChar"/>
    <w:uiPriority w:val="99"/>
    <w:unhideWhenUsed/>
    <w:rsid w:val="00EC28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8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53</Words>
  <Characters>30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2</cp:revision>
  <dcterms:created xsi:type="dcterms:W3CDTF">2021-05-20T06:49:00Z</dcterms:created>
  <dcterms:modified xsi:type="dcterms:W3CDTF">2021-05-27T05:52:00Z</dcterms:modified>
</cp:coreProperties>
</file>